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40"/>
        <w:gridCol w:w="5515"/>
      </w:tblGrid>
      <w:tr w:rsidR="00EA467C" w:rsidRPr="001D1D35" w14:paraId="646FC330" w14:textId="77777777" w:rsidTr="00805923">
        <w:tc>
          <w:tcPr>
            <w:tcW w:w="10255" w:type="dxa"/>
            <w:gridSpan w:val="2"/>
            <w:shd w:val="clear" w:color="auto" w:fill="DBE5F1" w:themeFill="accent1" w:themeFillTint="33"/>
          </w:tcPr>
          <w:p w14:paraId="118E3733" w14:textId="77777777" w:rsidR="00FE1107" w:rsidRDefault="00FE1107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23379BD2" w14:textId="6CC9B769" w:rsidR="00E274DE" w:rsidRPr="001D1D35" w:rsidRDefault="00D36EDE" w:rsidP="00E274DE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 w:rsid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27618D20" w14:textId="77777777" w:rsidR="00EA467C" w:rsidRPr="001D1D35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</w:p>
        </w:tc>
      </w:tr>
      <w:tr w:rsidR="00EA467C" w:rsidRPr="001D1D35" w14:paraId="4A92831B" w14:textId="77777777" w:rsidTr="00805923">
        <w:tc>
          <w:tcPr>
            <w:tcW w:w="10255" w:type="dxa"/>
            <w:gridSpan w:val="2"/>
          </w:tcPr>
          <w:p w14:paraId="2E9FFBFA" w14:textId="0EC59F50" w:rsidR="00EA467C" w:rsidRPr="001D1D35" w:rsidRDefault="00EA467C" w:rsidP="00230AFB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3A509C" w:rsidRPr="001D1D35">
              <w:rPr>
                <w:rFonts w:ascii="Leelawadee" w:hAnsi="Leelawadee" w:cs="Leelawadee"/>
                <w:b/>
                <w:sz w:val="20"/>
                <w:szCs w:val="20"/>
              </w:rPr>
              <w:t>Bible Study Groups /Holiday Bible School Leaders</w:t>
            </w:r>
          </w:p>
        </w:tc>
      </w:tr>
      <w:tr w:rsidR="00EA467C" w:rsidRPr="001D1D35" w14:paraId="67D89489" w14:textId="77777777" w:rsidTr="00805923">
        <w:tc>
          <w:tcPr>
            <w:tcW w:w="10255" w:type="dxa"/>
            <w:gridSpan w:val="2"/>
          </w:tcPr>
          <w:p w14:paraId="71BC821D" w14:textId="276B5463" w:rsidR="00EA467C" w:rsidRPr="001D1D35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1D1D35" w14:paraId="1B40B033" w14:textId="77777777" w:rsidTr="00805923">
        <w:tc>
          <w:tcPr>
            <w:tcW w:w="4740" w:type="dxa"/>
          </w:tcPr>
          <w:p w14:paraId="7AC72B4D" w14:textId="77777777" w:rsidR="00EA467C" w:rsidRPr="001D1D35" w:rsidRDefault="00EA467C" w:rsidP="00230AFB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230AFB" w:rsidRPr="001D1D35">
              <w:rPr>
                <w:rFonts w:ascii="Leelawadee" w:hAnsi="Leelawadee" w:cs="Leelawadee"/>
                <w:b/>
                <w:sz w:val="20"/>
                <w:szCs w:val="20"/>
              </w:rPr>
              <w:t>Bible Study Group</w:t>
            </w:r>
          </w:p>
        </w:tc>
        <w:tc>
          <w:tcPr>
            <w:tcW w:w="5515" w:type="dxa"/>
          </w:tcPr>
          <w:p w14:paraId="45D51984" w14:textId="6A6A3464" w:rsidR="00EA467C" w:rsidRPr="001D1D35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Age range: 0 to 1</w:t>
            </w:r>
            <w:r w:rsidR="009C0964">
              <w:rPr>
                <w:rFonts w:ascii="Leelawadee" w:hAnsi="Leelawadee" w:cs="Leelawadee"/>
                <w:sz w:val="20"/>
                <w:szCs w:val="20"/>
              </w:rPr>
              <w:t>7</w:t>
            </w:r>
            <w:r w:rsidR="00C02BD4">
              <w:rPr>
                <w:rFonts w:ascii="Leelawadee" w:hAnsi="Leelawadee" w:cs="Leelawadee"/>
                <w:sz w:val="20"/>
                <w:szCs w:val="20"/>
              </w:rPr>
              <w:t xml:space="preserve"> and Adults at Risk</w:t>
            </w:r>
          </w:p>
        </w:tc>
      </w:tr>
      <w:tr w:rsidR="00EA467C" w:rsidRPr="001D1D35" w14:paraId="72D88AE1" w14:textId="77777777" w:rsidTr="00805923">
        <w:tc>
          <w:tcPr>
            <w:tcW w:w="10255" w:type="dxa"/>
            <w:gridSpan w:val="2"/>
          </w:tcPr>
          <w:p w14:paraId="1BB466CD" w14:textId="7D98208D" w:rsidR="00EA467C" w:rsidRPr="001D1D35" w:rsidRDefault="00EA467C" w:rsidP="003A509C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3A509C"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Children’s Ministries </w:t>
            </w:r>
            <w:r w:rsidR="00DE66F1">
              <w:rPr>
                <w:rFonts w:ascii="Leelawadee" w:hAnsi="Leelawadee" w:cs="Leelawadee"/>
                <w:b/>
                <w:sz w:val="20"/>
                <w:szCs w:val="20"/>
              </w:rPr>
              <w:t>Leader</w:t>
            </w:r>
            <w:r w:rsidR="007538C9">
              <w:rPr>
                <w:rFonts w:ascii="Leelawadee" w:hAnsi="Leelawadee" w:cs="Leelawadee"/>
                <w:b/>
                <w:sz w:val="20"/>
                <w:szCs w:val="20"/>
              </w:rPr>
              <w:t>/PM Leader</w:t>
            </w:r>
          </w:p>
        </w:tc>
      </w:tr>
      <w:tr w:rsidR="00EA467C" w:rsidRPr="001D1D35" w14:paraId="03D61336" w14:textId="77777777" w:rsidTr="00805923">
        <w:tc>
          <w:tcPr>
            <w:tcW w:w="10255" w:type="dxa"/>
            <w:gridSpan w:val="2"/>
          </w:tcPr>
          <w:p w14:paraId="7854D3B8" w14:textId="77D2AD08" w:rsidR="00B1521D" w:rsidRPr="001D1D35" w:rsidRDefault="00230AFB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b/>
                <w:bCs/>
                <w:sz w:val="20"/>
                <w:szCs w:val="20"/>
              </w:rPr>
              <w:t>Bible Study Group - Personal Ministries</w:t>
            </w:r>
          </w:p>
          <w:p w14:paraId="04554340" w14:textId="2F1EFFBA" w:rsidR="00F938E8" w:rsidRPr="001D1D35" w:rsidRDefault="00230AFB" w:rsidP="004745A5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Bible Study Group</w:t>
            </w:r>
            <w:r w:rsidR="00A855AB" w:rsidRPr="001D1D35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3A509C" w:rsidRPr="001D1D35">
              <w:rPr>
                <w:rFonts w:ascii="Leelawadee" w:hAnsi="Leelawadee" w:cs="Leelawadee"/>
                <w:sz w:val="20"/>
                <w:szCs w:val="20"/>
              </w:rPr>
              <w:t xml:space="preserve">Leaders </w:t>
            </w:r>
            <w:r w:rsidR="00B1521D" w:rsidRPr="001D1D35">
              <w:rPr>
                <w:rFonts w:ascii="Leelawadee" w:hAnsi="Leelawadee" w:cs="Leelawadee"/>
                <w:sz w:val="20"/>
                <w:szCs w:val="20"/>
              </w:rPr>
              <w:t xml:space="preserve">play a key role in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roviding spiritual and social fellowship for</w:t>
            </w:r>
            <w:r w:rsidR="00F938E8" w:rsidRPr="001D1D35">
              <w:rPr>
                <w:rFonts w:ascii="Leelawadee" w:hAnsi="Leelawadee" w:cs="Leelawadee"/>
                <w:sz w:val="20"/>
                <w:szCs w:val="20"/>
              </w:rPr>
              <w:t xml:space="preserve"> our young people and developing them into being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healthy </w:t>
            </w:r>
            <w:r w:rsidR="00E04F00" w:rsidRPr="001D1D35">
              <w:rPr>
                <w:rFonts w:ascii="Leelawadee" w:hAnsi="Leelawadee" w:cs="Leelawadee"/>
                <w:sz w:val="20"/>
                <w:szCs w:val="20"/>
              </w:rPr>
              <w:t xml:space="preserve">community and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spiritual</w:t>
            </w:r>
            <w:r w:rsidR="00F938E8" w:rsidRPr="001D1D35">
              <w:rPr>
                <w:rFonts w:ascii="Leelawadee" w:hAnsi="Leelawadee" w:cs="Leelawadee"/>
                <w:sz w:val="20"/>
                <w:szCs w:val="20"/>
              </w:rPr>
              <w:t xml:space="preserve"> members of the church family.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 xml:space="preserve"> They lead in organising, promoting, and launching community evangelism. The Bible Study </w:t>
            </w:r>
            <w:r w:rsidR="00DE66F1">
              <w:rPr>
                <w:rFonts w:ascii="Leelawadee" w:hAnsi="Leelawadee" w:cs="Leelawadee"/>
                <w:sz w:val="20"/>
                <w:szCs w:val="20"/>
              </w:rPr>
              <w:t>G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 xml:space="preserve">roup </w:t>
            </w:r>
            <w:r w:rsidR="00DE66F1">
              <w:rPr>
                <w:rFonts w:ascii="Leelawadee" w:hAnsi="Leelawadee" w:cs="Leelawadee"/>
                <w:sz w:val="20"/>
                <w:szCs w:val="20"/>
              </w:rPr>
              <w:t>L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 xml:space="preserve">eader should </w:t>
            </w:r>
            <w:r w:rsidR="006A5F1C" w:rsidRPr="00805923">
              <w:rPr>
                <w:rFonts w:ascii="Leelawadee" w:hAnsi="Leelawadee" w:cs="Leelawadee"/>
                <w:sz w:val="20"/>
                <w:szCs w:val="20"/>
              </w:rPr>
              <w:t xml:space="preserve">have a passion for 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children’s ministry.</w:t>
            </w:r>
          </w:p>
          <w:p w14:paraId="5601A459" w14:textId="23340525" w:rsidR="006134CB" w:rsidRPr="001D1D35" w:rsidRDefault="00B1521D" w:rsidP="006134CB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38E8"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230AFB" w:rsidRPr="001D1D35">
              <w:rPr>
                <w:rFonts w:ascii="Leelawadee" w:hAnsi="Leelawadee" w:cs="Leelawadee"/>
                <w:b/>
                <w:sz w:val="20"/>
                <w:szCs w:val="20"/>
              </w:rPr>
              <w:t>Bible Study Group</w:t>
            </w:r>
            <w:r w:rsidR="00F938E8"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DE66F1">
              <w:rPr>
                <w:rFonts w:ascii="Leelawadee" w:hAnsi="Leelawadee" w:cs="Leelawadee"/>
                <w:b/>
                <w:sz w:val="20"/>
                <w:szCs w:val="20"/>
              </w:rPr>
              <w:t>L</w:t>
            </w:r>
            <w:r w:rsidR="00F938E8" w:rsidRPr="001D1D35">
              <w:rPr>
                <w:rFonts w:ascii="Leelawadee" w:hAnsi="Leelawadee" w:cs="Leelawadee"/>
                <w:b/>
                <w:sz w:val="20"/>
                <w:szCs w:val="20"/>
              </w:rPr>
              <w:t>eader</w:t>
            </w:r>
            <w:r w:rsidR="007C71DC" w:rsidRPr="001D1D35">
              <w:rPr>
                <w:rFonts w:ascii="Leelawadee" w:hAnsi="Leelawadee" w:cs="Leelawadee"/>
                <w:b/>
                <w:sz w:val="20"/>
                <w:szCs w:val="20"/>
              </w:rPr>
              <w:t>s</w:t>
            </w:r>
            <w:r w:rsidR="00F938E8"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6134CB" w:rsidRPr="001D1D35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805923">
              <w:rPr>
                <w:rFonts w:ascii="Leelawadee" w:hAnsi="Leelawadee" w:cs="Leelawadee"/>
                <w:b/>
                <w:sz w:val="20"/>
                <w:szCs w:val="20"/>
              </w:rPr>
              <w:t xml:space="preserve">.  </w:t>
            </w:r>
            <w:r w:rsidR="00805923" w:rsidRPr="00BE0FBC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6134CB" w:rsidRPr="00BE0FBC">
              <w:rPr>
                <w:rFonts w:ascii="Leelawadee" w:hAnsi="Leelawadee" w:cs="Leelawadee"/>
                <w:bCs/>
                <w:sz w:val="20"/>
                <w:szCs w:val="20"/>
              </w:rPr>
              <w:t>hey include</w:t>
            </w:r>
            <w:r w:rsidR="006134CB" w:rsidRPr="001D1D35">
              <w:rPr>
                <w:rFonts w:ascii="Leelawadee" w:hAnsi="Leelawadee" w:cs="Leelawadee"/>
                <w:sz w:val="20"/>
                <w:szCs w:val="20"/>
              </w:rPr>
              <w:t xml:space="preserve"> (but are not limited to):</w:t>
            </w:r>
          </w:p>
          <w:p w14:paraId="180AC9B8" w14:textId="215BF5B4" w:rsidR="00230AFB" w:rsidRPr="001D1D35" w:rsidRDefault="00230AFB" w:rsidP="00230AFB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Organising the regular programmes carried out under their area(s) of responsibility.</w:t>
            </w:r>
          </w:p>
          <w:p w14:paraId="70E95415" w14:textId="2BAA1B7B" w:rsidR="00230AFB" w:rsidRPr="001D1D35" w:rsidRDefault="00230AFB" w:rsidP="00230AFB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Liaising with 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 xml:space="preserve">church or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statutory authorities regarding regulations governing such activities as are planned.</w:t>
            </w:r>
          </w:p>
          <w:p w14:paraId="424BAB54" w14:textId="320D8326" w:rsidR="00230AFB" w:rsidRPr="00805923" w:rsidRDefault="00230AFB" w:rsidP="00230AFB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En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>suring adequate staffing levels and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materials </w:t>
            </w:r>
            <w:r w:rsidR="00DE66F1">
              <w:rPr>
                <w:rFonts w:ascii="Leelawadee" w:hAnsi="Leelawadee" w:cs="Leelawadee"/>
                <w:sz w:val="20"/>
                <w:szCs w:val="20"/>
              </w:rPr>
              <w:t xml:space="preserve">e.g. 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 xml:space="preserve">crafts, books, stationery for activities </w:t>
            </w:r>
            <w:r w:rsidR="006A5F1C" w:rsidRPr="00805923">
              <w:rPr>
                <w:rFonts w:ascii="Leelawadee" w:hAnsi="Leelawadee" w:cs="Leelawadee"/>
                <w:sz w:val="20"/>
                <w:szCs w:val="20"/>
              </w:rPr>
              <w:t>planned</w:t>
            </w:r>
            <w:r w:rsidR="00805923" w:rsidRPr="0080592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BF89F89" w14:textId="240922B7" w:rsidR="00230AFB" w:rsidRPr="001D1D35" w:rsidRDefault="00230AFB" w:rsidP="00230AFB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Ensuring the safety of all children, youth and staff who attend these </w:t>
            </w:r>
            <w:r w:rsidR="006A5F1C" w:rsidRPr="001D1D35">
              <w:rPr>
                <w:rFonts w:ascii="Leelawadee" w:hAnsi="Leelawadee" w:cs="Leelawadee"/>
                <w:sz w:val="20"/>
                <w:szCs w:val="20"/>
              </w:rPr>
              <w:t>groups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3C0D4BCC" w14:textId="0945587D" w:rsidR="00B1521D" w:rsidRPr="001D1D35" w:rsidRDefault="00B1521D" w:rsidP="00B1521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Duties to be undertaken:</w:t>
            </w:r>
          </w:p>
          <w:p w14:paraId="6521A2DB" w14:textId="2D792AD5" w:rsidR="00230AFB" w:rsidRPr="001D1D35" w:rsidRDefault="00230AFB" w:rsidP="006A5F1C">
            <w:pPr>
              <w:numPr>
                <w:ilvl w:val="0"/>
                <w:numId w:val="10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Plan and organi</w:t>
            </w:r>
            <w:r w:rsidR="00F53A62">
              <w:rPr>
                <w:rFonts w:ascii="Leelawadee" w:hAnsi="Leelawadee" w:cs="Leelawadee"/>
                <w:sz w:val="20"/>
                <w:szCs w:val="20"/>
              </w:rPr>
              <w:t>se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all Bible </w:t>
            </w:r>
            <w:r w:rsidR="00BE0FBC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tudy activities to be undertaken during the group sessions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6718BEA" w14:textId="5CAF30BE" w:rsidR="00230AFB" w:rsidRPr="001D1D35" w:rsidRDefault="00230AFB" w:rsidP="006A5F1C">
            <w:pPr>
              <w:numPr>
                <w:ilvl w:val="0"/>
                <w:numId w:val="10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Safe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 xml:space="preserve">guard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all children/youth who attend - wherever the activity take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lace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D118079" w14:textId="3CD2AAAF" w:rsidR="00230AFB" w:rsidRPr="001D1D35" w:rsidRDefault="00230AFB" w:rsidP="006A5F1C">
            <w:pPr>
              <w:numPr>
                <w:ilvl w:val="0"/>
                <w:numId w:val="10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Arrang</w:t>
            </w:r>
            <w:r w:rsidR="00F53A62">
              <w:rPr>
                <w:rFonts w:ascii="Leelawadee" w:hAnsi="Leelawadee" w:cs="Leelawadee"/>
                <w:sz w:val="20"/>
                <w:szCs w:val="20"/>
              </w:rPr>
              <w:t xml:space="preserve">e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r adequate </w:t>
            </w:r>
            <w:r w:rsidRPr="00805923">
              <w:rPr>
                <w:rFonts w:ascii="Leelawadee" w:hAnsi="Leelawadee" w:cs="Leelawadee"/>
                <w:sz w:val="20"/>
                <w:szCs w:val="20"/>
              </w:rPr>
              <w:t xml:space="preserve">staff to cover all activities, and </w:t>
            </w:r>
            <w:r w:rsidR="00805923" w:rsidRPr="00805923">
              <w:rPr>
                <w:rFonts w:ascii="Leelawadee" w:hAnsi="Leelawadee" w:cs="Leelawadee"/>
                <w:sz w:val="20"/>
                <w:szCs w:val="20"/>
              </w:rPr>
              <w:t xml:space="preserve">ensuring adequate </w:t>
            </w:r>
            <w:r w:rsidRPr="00805923">
              <w:rPr>
                <w:rFonts w:ascii="Leelawadee" w:hAnsi="Leelawadee" w:cs="Leelawadee"/>
                <w:sz w:val="20"/>
                <w:szCs w:val="20"/>
              </w:rPr>
              <w:t>materials to carry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them out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37A9474" w14:textId="185CA78F" w:rsidR="006A5F1C" w:rsidRPr="001D1D35" w:rsidRDefault="006A5F1C" w:rsidP="006A5F1C">
            <w:pPr>
              <w:numPr>
                <w:ilvl w:val="0"/>
                <w:numId w:val="10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>Relat</w:t>
            </w:r>
            <w:r w:rsidR="00F53A62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to children in a 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caring</w:t>
            </w:r>
            <w:r w:rsidR="00DE66F1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Pr="00805923">
              <w:rPr>
                <w:rFonts w:ascii="Leelawadee" w:hAnsi="Leelawadee" w:cs="Leelawadee"/>
                <w:sz w:val="20"/>
                <w:szCs w:val="20"/>
              </w:rPr>
              <w:t>r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espectful manner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 xml:space="preserve">;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noting and following-up when they are </w:t>
            </w:r>
            <w:r w:rsidR="00805923">
              <w:rPr>
                <w:rFonts w:ascii="Leelawadee" w:hAnsi="Leelawadee" w:cs="Leelawadee"/>
                <w:sz w:val="20"/>
                <w:szCs w:val="20"/>
              </w:rPr>
              <w:t>absent.</w:t>
            </w:r>
          </w:p>
          <w:p w14:paraId="109DC83C" w14:textId="06E303E5" w:rsidR="006A5F1C" w:rsidRPr="001D1D35" w:rsidRDefault="006A5F1C" w:rsidP="006A5F1C">
            <w:pPr>
              <w:spacing w:before="120" w:after="120"/>
              <w:rPr>
                <w:rFonts w:ascii="Leelawadee" w:hAnsi="Leelawadee" w:cs="Leelawadee"/>
                <w:b/>
                <w:sz w:val="8"/>
                <w:szCs w:val="20"/>
              </w:rPr>
            </w:pPr>
          </w:p>
          <w:p w14:paraId="10177214" w14:textId="32AE43DC" w:rsidR="000468A1" w:rsidRPr="001D1D35" w:rsidRDefault="000468A1" w:rsidP="006A5F1C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</w:t>
            </w:r>
            <w:r w:rsidR="00DF2291" w:rsidRPr="001D1D35">
              <w:rPr>
                <w:rFonts w:ascii="Leelawadee" w:hAnsi="Leelawadee" w:cs="Leelawadee"/>
                <w:b/>
                <w:sz w:val="20"/>
                <w:szCs w:val="20"/>
              </w:rPr>
              <w:t>young people</w:t>
            </w:r>
            <w:r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 in </w:t>
            </w:r>
            <w:r w:rsidR="00785895" w:rsidRPr="001D1D35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1D1D35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04BE5D16" w14:textId="079BC40E" w:rsidR="00D40C33" w:rsidRDefault="00C02BD4" w:rsidP="00805923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59AB44E0" w14:textId="77777777" w:rsidR="00805923" w:rsidRPr="00805923" w:rsidRDefault="00805923" w:rsidP="00805923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</w:p>
          <w:p w14:paraId="1605D1FD" w14:textId="69E09752" w:rsidR="00EA467C" w:rsidRPr="0056238C" w:rsidRDefault="00EA467C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6238C">
              <w:rPr>
                <w:rFonts w:ascii="Leelawadee" w:hAnsi="Leelawadee" w:cs="Leelawadee"/>
                <w:sz w:val="20"/>
                <w:szCs w:val="20"/>
              </w:rPr>
              <w:t>Signed: ___________________________________________</w:t>
            </w:r>
            <w:r w:rsidR="00F821A6" w:rsidRPr="0056238C">
              <w:rPr>
                <w:rFonts w:ascii="Leelawadee" w:hAnsi="Leelawadee" w:cs="Leelawadee"/>
                <w:sz w:val="20"/>
                <w:szCs w:val="20"/>
              </w:rPr>
              <w:t>_______</w:t>
            </w:r>
            <w:r w:rsidRPr="0056238C">
              <w:rPr>
                <w:rFonts w:ascii="Leelawadee" w:hAnsi="Leelawadee" w:cs="Leelawadee"/>
                <w:sz w:val="20"/>
                <w:szCs w:val="20"/>
              </w:rPr>
              <w:t>_________          Date: __________________</w:t>
            </w:r>
            <w:r w:rsidR="00F821A6" w:rsidRPr="0056238C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56238C">
              <w:rPr>
                <w:rFonts w:ascii="Leelawadee" w:hAnsi="Leelawadee" w:cs="Leelawadee"/>
                <w:sz w:val="20"/>
                <w:szCs w:val="20"/>
              </w:rPr>
              <w:t>_________</w:t>
            </w:r>
          </w:p>
          <w:p w14:paraId="0C75A49F" w14:textId="77777777" w:rsidR="00404B31" w:rsidRDefault="00EA467C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404B31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6177E919" w14:textId="77777777" w:rsidR="00404B31" w:rsidRDefault="00404B31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785584D7" w14:textId="183918C5" w:rsidR="00805923" w:rsidRPr="00404B31" w:rsidRDefault="00805923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6238C">
              <w:rPr>
                <w:rFonts w:ascii="Leelawadee" w:hAnsi="Leelawadee" w:cs="Leelawadee"/>
                <w:sz w:val="20"/>
                <w:szCs w:val="20"/>
              </w:rPr>
              <w:t>Print Name:</w:t>
            </w:r>
            <w:r w:rsidRPr="00F821A6">
              <w:t xml:space="preserve"> </w:t>
            </w:r>
          </w:p>
        </w:tc>
      </w:tr>
      <w:tr w:rsidR="006134CB" w:rsidRPr="001D1D35" w14:paraId="78A11837" w14:textId="77777777" w:rsidTr="00805923">
        <w:tc>
          <w:tcPr>
            <w:tcW w:w="10255" w:type="dxa"/>
            <w:gridSpan w:val="2"/>
          </w:tcPr>
          <w:p w14:paraId="2E149F63" w14:textId="683372F4" w:rsidR="00F821A6" w:rsidRPr="00805923" w:rsidRDefault="006134CB" w:rsidP="00805923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805923">
              <w:rPr>
                <w:rFonts w:ascii="Leelawadee" w:hAnsi="Leelawadee" w:cs="Leelawadee"/>
                <w:sz w:val="16"/>
                <w:szCs w:val="16"/>
              </w:rPr>
              <w:t>To be completed by the Volunteer:</w:t>
            </w:r>
            <w:r w:rsidR="00805923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Pr="00805923">
              <w:rPr>
                <w:rFonts w:ascii="Leelawadee" w:hAnsi="Leelawadee" w:cs="Leelawadee"/>
                <w:sz w:val="16"/>
                <w:szCs w:val="16"/>
              </w:rPr>
              <w:t xml:space="preserve">I understand the nature of the work I am to do with the children/young people who attend this church programme and agree to </w:t>
            </w:r>
            <w:r w:rsidR="0023761A" w:rsidRPr="00805923">
              <w:rPr>
                <w:rFonts w:ascii="Leelawadee" w:hAnsi="Leelawadee" w:cs="Leelawadee"/>
                <w:sz w:val="16"/>
                <w:szCs w:val="16"/>
              </w:rPr>
              <w:t>Criminal Records</w:t>
            </w:r>
            <w:r w:rsidRPr="00805923">
              <w:rPr>
                <w:rFonts w:ascii="Leelawadee" w:hAnsi="Leelawadee" w:cs="Leelawadee"/>
                <w:sz w:val="16"/>
                <w:szCs w:val="16"/>
              </w:rPr>
              <w:t xml:space="preserve"> checks where requested.  I have read </w:t>
            </w:r>
            <w:r w:rsidR="0023761A" w:rsidRPr="00805923">
              <w:rPr>
                <w:rFonts w:ascii="Leelawadee" w:hAnsi="Leelawadee" w:cs="Leelawadee"/>
                <w:sz w:val="16"/>
                <w:szCs w:val="16"/>
              </w:rPr>
              <w:t xml:space="preserve">‘Safeguarding Our Church’ policy and procedures </w:t>
            </w:r>
            <w:r w:rsidRPr="00805923">
              <w:rPr>
                <w:rFonts w:ascii="Leelawadee" w:hAnsi="Leelawadee" w:cs="Leelawadee"/>
                <w:sz w:val="16"/>
                <w:szCs w:val="16"/>
              </w:rPr>
              <w:t>and I understand that it is my duty to protect the children/young people with whom I come into contact.  I know what action to take if abuse is disclosed or discovered.</w:t>
            </w:r>
          </w:p>
          <w:p w14:paraId="4E0126F6" w14:textId="37812B1D" w:rsidR="00805923" w:rsidRPr="0056238C" w:rsidRDefault="006134CB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6238C">
              <w:rPr>
                <w:rFonts w:ascii="Leelawadee" w:hAnsi="Leelawadee" w:cs="Leelawadee"/>
                <w:sz w:val="20"/>
                <w:szCs w:val="20"/>
              </w:rPr>
              <w:t>Signed: _____________________________</w:t>
            </w:r>
            <w:r w:rsidR="00F821A6" w:rsidRPr="0056238C">
              <w:rPr>
                <w:rFonts w:ascii="Leelawadee" w:hAnsi="Leelawadee" w:cs="Leelawadee"/>
                <w:sz w:val="20"/>
                <w:szCs w:val="20"/>
              </w:rPr>
              <w:t>_______</w:t>
            </w:r>
            <w:r w:rsidRPr="0056238C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="00F821A6" w:rsidRPr="0056238C">
              <w:rPr>
                <w:rFonts w:ascii="Leelawadee" w:hAnsi="Leelawadee" w:cs="Leelawadee"/>
                <w:sz w:val="20"/>
                <w:szCs w:val="20"/>
              </w:rPr>
              <w:t>________</w:t>
            </w:r>
            <w:r w:rsidRPr="0056238C">
              <w:rPr>
                <w:rFonts w:ascii="Leelawadee" w:hAnsi="Leelawadee" w:cs="Leelawadee"/>
                <w:sz w:val="20"/>
                <w:szCs w:val="20"/>
              </w:rPr>
              <w:t>__________           Date: ______________</w:t>
            </w:r>
            <w:r w:rsidR="00F821A6" w:rsidRPr="0056238C">
              <w:rPr>
                <w:rFonts w:ascii="Leelawadee" w:hAnsi="Leelawadee" w:cs="Leelawadee"/>
                <w:sz w:val="20"/>
                <w:szCs w:val="20"/>
              </w:rPr>
              <w:t>________________</w:t>
            </w:r>
            <w:r w:rsidRPr="0056238C">
              <w:rPr>
                <w:rFonts w:ascii="Leelawadee" w:hAnsi="Leelawadee" w:cs="Leelawadee"/>
                <w:sz w:val="20"/>
                <w:szCs w:val="20"/>
              </w:rPr>
              <w:t>__</w:t>
            </w:r>
            <w:r w:rsidR="00F821A6" w:rsidRPr="0056238C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56238C">
              <w:rPr>
                <w:rFonts w:ascii="Leelawadee" w:hAnsi="Leelawadee" w:cs="Leelawadee"/>
                <w:sz w:val="20"/>
                <w:szCs w:val="20"/>
              </w:rPr>
              <w:t>__</w:t>
            </w:r>
          </w:p>
          <w:p w14:paraId="4F03151A" w14:textId="77777777" w:rsidR="00404B31" w:rsidRDefault="00404B31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65825890" w14:textId="77777777" w:rsidR="00404B31" w:rsidRDefault="00404B31" w:rsidP="0056238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220D707C" w14:textId="444D5352" w:rsidR="00805923" w:rsidRPr="00F821A6" w:rsidRDefault="00805923" w:rsidP="0056238C">
            <w:pPr>
              <w:pStyle w:val="NoSpacing"/>
            </w:pPr>
            <w:r w:rsidRPr="0056238C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6134CB" w:rsidRPr="001D1D35" w14:paraId="240593EA" w14:textId="77777777" w:rsidTr="00805923">
        <w:tc>
          <w:tcPr>
            <w:tcW w:w="10255" w:type="dxa"/>
            <w:gridSpan w:val="2"/>
          </w:tcPr>
          <w:p w14:paraId="572AE7A5" w14:textId="31F3FE77" w:rsidR="006134CB" w:rsidRPr="00805923" w:rsidRDefault="006134CB" w:rsidP="004D7B6C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805923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biannually (at the time of </w:t>
            </w:r>
            <w:r w:rsidR="001C273F">
              <w:rPr>
                <w:rFonts w:ascii="Leelawadee" w:hAnsi="Leelawadee" w:cs="Leelawadee"/>
                <w:sz w:val="16"/>
                <w:szCs w:val="16"/>
              </w:rPr>
              <w:t>c</w:t>
            </w:r>
            <w:r w:rsidRPr="00805923">
              <w:rPr>
                <w:rFonts w:ascii="Leelawadee" w:hAnsi="Leelawadee" w:cs="Leelawadee"/>
                <w:sz w:val="16"/>
                <w:szCs w:val="16"/>
              </w:rPr>
              <w:t xml:space="preserve">hurch </w:t>
            </w:r>
            <w:r w:rsidR="001C273F">
              <w:rPr>
                <w:rFonts w:ascii="Leelawadee" w:hAnsi="Leelawadee" w:cs="Leelawadee"/>
                <w:sz w:val="16"/>
                <w:szCs w:val="16"/>
              </w:rPr>
              <w:t>o</w:t>
            </w:r>
            <w:r w:rsidRPr="00805923">
              <w:rPr>
                <w:rFonts w:ascii="Leelawadee" w:hAnsi="Leelawadee" w:cs="Leelawadee"/>
                <w:sz w:val="16"/>
                <w:szCs w:val="16"/>
              </w:rPr>
              <w:t>fficer</w:t>
            </w:r>
            <w:r w:rsidR="004E0EEC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805923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05082BDD" w14:textId="3EA0BCFA" w:rsidR="00873578" w:rsidRPr="001D1D35" w:rsidRDefault="00873578">
      <w:pPr>
        <w:rPr>
          <w:rFonts w:ascii="Leelawadee" w:hAnsi="Leelawadee" w:cs="Leelawadee"/>
        </w:rPr>
      </w:pPr>
    </w:p>
    <w:sectPr w:rsidR="00873578" w:rsidRPr="001D1D35" w:rsidSect="00805923">
      <w:footerReference w:type="default" r:id="rId9"/>
      <w:pgSz w:w="11906" w:h="16838"/>
      <w:pgMar w:top="720" w:right="720" w:bottom="720" w:left="720" w:header="708" w:footer="1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5BD4AF" w14:textId="77777777" w:rsidR="00DE324D" w:rsidRDefault="00DE324D" w:rsidP="006134CB">
      <w:r>
        <w:separator/>
      </w:r>
    </w:p>
  </w:endnote>
  <w:endnote w:type="continuationSeparator" w:id="0">
    <w:p w14:paraId="4583B837" w14:textId="77777777" w:rsidR="00DE324D" w:rsidRDefault="00DE324D" w:rsidP="0061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E8123" w14:textId="466D4793" w:rsidR="006134CB" w:rsidRPr="003E7B24" w:rsidRDefault="004229CD" w:rsidP="006134CB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</w:t>
    </w:r>
    <w:r w:rsidR="00C3450A">
      <w:rPr>
        <w:rFonts w:ascii="Arial Narrow" w:hAnsi="Arial Narrow"/>
        <w:b/>
      </w:rPr>
      <w:t xml:space="preserve"> Clerk</w:t>
    </w:r>
    <w:r w:rsidR="006134CB" w:rsidRPr="004376D5">
      <w:rPr>
        <w:rFonts w:ascii="Arial Narrow" w:hAnsi="Arial Narrow"/>
        <w:b/>
      </w:rPr>
      <w:t xml:space="preserve"> to complete</w:t>
    </w:r>
    <w:r w:rsidR="00C3450A">
      <w:rPr>
        <w:rFonts w:ascii="Arial Narrow" w:hAnsi="Arial Narrow"/>
        <w:b/>
      </w:rPr>
      <w:t xml:space="preserve"> this section</w:t>
    </w:r>
    <w:r w:rsidR="006134CB" w:rsidRPr="004376D5">
      <w:rPr>
        <w:rFonts w:ascii="Arial Narrow" w:hAnsi="Arial Narrow"/>
        <w:b/>
      </w:rPr>
      <w:t>:</w:t>
    </w:r>
    <w:r w:rsidR="00C3450A">
      <w:rPr>
        <w:rFonts w:ascii="Arial Narrow" w:hAnsi="Arial Narrow"/>
        <w:b/>
      </w:rPr>
      <w:t xml:space="preserve"> </w:t>
    </w:r>
    <w:r w:rsidR="006134CB" w:rsidRPr="003E7B24">
      <w:rPr>
        <w:rFonts w:ascii="Arial Narrow" w:hAnsi="Arial Narrow"/>
      </w:rPr>
      <w:t xml:space="preserve">        </w:t>
    </w:r>
    <w:r w:rsidR="00D40C33">
      <w:rPr>
        <w:rFonts w:ascii="Arial Narrow" w:hAnsi="Arial Narrow"/>
      </w:rPr>
      <w:t xml:space="preserve">      </w:t>
    </w:r>
    <w:r w:rsidR="006134CB" w:rsidRPr="003E7B24">
      <w:rPr>
        <w:rFonts w:ascii="Arial Narrow" w:hAnsi="Arial Narrow"/>
      </w:rPr>
      <w:t xml:space="preserve">  </w:t>
    </w:r>
    <w:r w:rsidR="00C3450A">
      <w:rPr>
        <w:rFonts w:ascii="Arial Narrow" w:hAnsi="Arial Narrow"/>
      </w:rPr>
      <w:t xml:space="preserve"> Date </w:t>
    </w:r>
    <w:r>
      <w:rPr>
        <w:rFonts w:ascii="Arial Narrow" w:hAnsi="Arial Narrow"/>
      </w:rPr>
      <w:t>Criminal Records check</w:t>
    </w:r>
    <w:r w:rsidR="00C3450A">
      <w:rPr>
        <w:rFonts w:ascii="Arial Narrow" w:hAnsi="Arial Narrow"/>
      </w:rPr>
      <w:t xml:space="preserve"> Applied for:</w:t>
    </w:r>
    <w:r w:rsidR="006134CB" w:rsidRPr="003E7B24">
      <w:rPr>
        <w:rFonts w:ascii="Arial Narrow" w:hAnsi="Arial Narrow"/>
      </w:rPr>
      <w:tab/>
      <w:t xml:space="preserve">      </w:t>
    </w:r>
  </w:p>
  <w:p w14:paraId="486CDE2D" w14:textId="3A0FC9CE" w:rsidR="006134CB" w:rsidRPr="006134CB" w:rsidRDefault="004229CD" w:rsidP="006134CB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="006134CB" w:rsidRPr="003E7B24">
      <w:rPr>
        <w:rFonts w:ascii="Arial Narrow" w:hAnsi="Arial Narrow"/>
      </w:rPr>
      <w:t>No:</w:t>
    </w:r>
    <w:r w:rsidR="006134CB" w:rsidRPr="003E7B24">
      <w:rPr>
        <w:rFonts w:ascii="Arial Narrow" w:hAnsi="Arial Narrow"/>
      </w:rPr>
      <w:tab/>
    </w:r>
    <w:r w:rsidR="00D40C33">
      <w:rPr>
        <w:rFonts w:ascii="Arial Narrow" w:hAnsi="Arial Narrow"/>
      </w:rPr>
      <w:t xml:space="preserve">           </w:t>
    </w:r>
    <w:r w:rsidR="006134CB">
      <w:rPr>
        <w:rFonts w:ascii="Arial Narrow" w:hAnsi="Arial Narrow"/>
      </w:rPr>
      <w:t xml:space="preserve">     </w:t>
    </w:r>
    <w:r w:rsidR="006134CB"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="006134CB" w:rsidRPr="003E7B24">
      <w:rPr>
        <w:rFonts w:ascii="Arial Narrow" w:hAnsi="Arial Narrow"/>
      </w:rPr>
      <w:t xml:space="preserve">Date received: </w:t>
    </w:r>
  </w:p>
  <w:bookmarkEnd w:id="0"/>
  <w:p w14:paraId="1394429C" w14:textId="77777777" w:rsidR="006134CB" w:rsidRDefault="006134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FE54F6" w14:textId="77777777" w:rsidR="00DE324D" w:rsidRDefault="00DE324D" w:rsidP="006134CB">
      <w:r>
        <w:separator/>
      </w:r>
    </w:p>
  </w:footnote>
  <w:footnote w:type="continuationSeparator" w:id="0">
    <w:p w14:paraId="41B644B8" w14:textId="77777777" w:rsidR="00DE324D" w:rsidRDefault="00DE324D" w:rsidP="0061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05795"/>
    <w:multiLevelType w:val="hybridMultilevel"/>
    <w:tmpl w:val="72B633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8A719A"/>
    <w:multiLevelType w:val="hybridMultilevel"/>
    <w:tmpl w:val="D76613B2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156E2D"/>
    <w:multiLevelType w:val="hybridMultilevel"/>
    <w:tmpl w:val="7D3E5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BA5952"/>
    <w:multiLevelType w:val="hybridMultilevel"/>
    <w:tmpl w:val="B0C889D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5F6A50"/>
    <w:multiLevelType w:val="hybridMultilevel"/>
    <w:tmpl w:val="82CEAD3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74C21"/>
    <w:multiLevelType w:val="hybridMultilevel"/>
    <w:tmpl w:val="9BD018C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2019932">
    <w:abstractNumId w:val="1"/>
  </w:num>
  <w:num w:numId="2" w16cid:durableId="419180022">
    <w:abstractNumId w:val="8"/>
  </w:num>
  <w:num w:numId="3" w16cid:durableId="1540052741">
    <w:abstractNumId w:val="4"/>
  </w:num>
  <w:num w:numId="4" w16cid:durableId="644237119">
    <w:abstractNumId w:val="3"/>
  </w:num>
  <w:num w:numId="5" w16cid:durableId="873688302">
    <w:abstractNumId w:val="2"/>
  </w:num>
  <w:num w:numId="6" w16cid:durableId="1308709785">
    <w:abstractNumId w:val="5"/>
  </w:num>
  <w:num w:numId="7" w16cid:durableId="1014381532">
    <w:abstractNumId w:val="6"/>
  </w:num>
  <w:num w:numId="8" w16cid:durableId="93022009">
    <w:abstractNumId w:val="0"/>
  </w:num>
  <w:num w:numId="9" w16cid:durableId="120849169">
    <w:abstractNumId w:val="4"/>
  </w:num>
  <w:num w:numId="10" w16cid:durableId="8905791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zS2NLEwMzQ3MjdS0lEKTi0uzszPAykwqgUAc2zMWywAAAA="/>
  </w:docVars>
  <w:rsids>
    <w:rsidRoot w:val="00EA467C"/>
    <w:rsid w:val="00007329"/>
    <w:rsid w:val="0001307D"/>
    <w:rsid w:val="00024DE0"/>
    <w:rsid w:val="000468A1"/>
    <w:rsid w:val="00050FF2"/>
    <w:rsid w:val="00095DA5"/>
    <w:rsid w:val="000D3724"/>
    <w:rsid w:val="00107A77"/>
    <w:rsid w:val="00120F90"/>
    <w:rsid w:val="0017154D"/>
    <w:rsid w:val="001733C7"/>
    <w:rsid w:val="001B4BE9"/>
    <w:rsid w:val="001C273F"/>
    <w:rsid w:val="001D1D35"/>
    <w:rsid w:val="001E06ED"/>
    <w:rsid w:val="00202C83"/>
    <w:rsid w:val="00230AFB"/>
    <w:rsid w:val="0023761A"/>
    <w:rsid w:val="002519D6"/>
    <w:rsid w:val="002A7383"/>
    <w:rsid w:val="003057B4"/>
    <w:rsid w:val="003945B0"/>
    <w:rsid w:val="003A509C"/>
    <w:rsid w:val="003D7CD0"/>
    <w:rsid w:val="00404B31"/>
    <w:rsid w:val="004229CD"/>
    <w:rsid w:val="004248A4"/>
    <w:rsid w:val="00463A97"/>
    <w:rsid w:val="004745A5"/>
    <w:rsid w:val="00483A8D"/>
    <w:rsid w:val="004B1C1C"/>
    <w:rsid w:val="004D32B1"/>
    <w:rsid w:val="004E0EEC"/>
    <w:rsid w:val="005273E7"/>
    <w:rsid w:val="00527C43"/>
    <w:rsid w:val="0054654A"/>
    <w:rsid w:val="0056238C"/>
    <w:rsid w:val="005B4CED"/>
    <w:rsid w:val="005C6E6D"/>
    <w:rsid w:val="006134CB"/>
    <w:rsid w:val="006A5F1C"/>
    <w:rsid w:val="007030C7"/>
    <w:rsid w:val="00727112"/>
    <w:rsid w:val="007538C9"/>
    <w:rsid w:val="007653A2"/>
    <w:rsid w:val="00785895"/>
    <w:rsid w:val="007C71DC"/>
    <w:rsid w:val="00805923"/>
    <w:rsid w:val="00816883"/>
    <w:rsid w:val="00865614"/>
    <w:rsid w:val="00873578"/>
    <w:rsid w:val="008B22C7"/>
    <w:rsid w:val="008C4B83"/>
    <w:rsid w:val="008D124B"/>
    <w:rsid w:val="0099072B"/>
    <w:rsid w:val="00991157"/>
    <w:rsid w:val="009C0964"/>
    <w:rsid w:val="00A105C9"/>
    <w:rsid w:val="00A4215E"/>
    <w:rsid w:val="00A70861"/>
    <w:rsid w:val="00A855AB"/>
    <w:rsid w:val="00A87291"/>
    <w:rsid w:val="00A95180"/>
    <w:rsid w:val="00AA5E0D"/>
    <w:rsid w:val="00AB25AE"/>
    <w:rsid w:val="00AD786B"/>
    <w:rsid w:val="00B1521D"/>
    <w:rsid w:val="00B970A2"/>
    <w:rsid w:val="00BA32D6"/>
    <w:rsid w:val="00BE0FBC"/>
    <w:rsid w:val="00C02BD4"/>
    <w:rsid w:val="00C3450A"/>
    <w:rsid w:val="00C4738F"/>
    <w:rsid w:val="00C5201A"/>
    <w:rsid w:val="00C574FD"/>
    <w:rsid w:val="00C855D1"/>
    <w:rsid w:val="00CF2135"/>
    <w:rsid w:val="00D36EDE"/>
    <w:rsid w:val="00D40C33"/>
    <w:rsid w:val="00D51443"/>
    <w:rsid w:val="00D64D49"/>
    <w:rsid w:val="00DA3D54"/>
    <w:rsid w:val="00DB76EB"/>
    <w:rsid w:val="00DD50B1"/>
    <w:rsid w:val="00DE324D"/>
    <w:rsid w:val="00DE66F1"/>
    <w:rsid w:val="00DF2291"/>
    <w:rsid w:val="00E04F00"/>
    <w:rsid w:val="00E274DE"/>
    <w:rsid w:val="00EA467C"/>
    <w:rsid w:val="00F016D1"/>
    <w:rsid w:val="00F53A62"/>
    <w:rsid w:val="00F62232"/>
    <w:rsid w:val="00F821A6"/>
    <w:rsid w:val="00F91AC9"/>
    <w:rsid w:val="00F938E8"/>
    <w:rsid w:val="00F940F4"/>
    <w:rsid w:val="00FC6A6A"/>
    <w:rsid w:val="00FE1107"/>
    <w:rsid w:val="00FE7CB2"/>
    <w:rsid w:val="00FF1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7206A8"/>
  <w15:docId w15:val="{615D934E-BAB3-41AF-9F31-6A51ACACC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34C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34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34C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34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C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4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4C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A5F1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3450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45A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821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2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24</cp:revision>
  <cp:lastPrinted>2014-04-13T15:07:00Z</cp:lastPrinted>
  <dcterms:created xsi:type="dcterms:W3CDTF">2022-03-01T05:45:00Z</dcterms:created>
  <dcterms:modified xsi:type="dcterms:W3CDTF">2024-05-21T10:10:00Z</dcterms:modified>
</cp:coreProperties>
</file>